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w:t>
      </w:r>
    </w:p>
    <w:p>
      <w:pPr>
        <w:pStyle w:val="BodyText"/>
      </w:pPr>
      <w:r>
        <w:t xml:space="preserve">[Date]</w:t>
      </w:r>
    </w:p>
    <w:p>
      <w:pPr>
        <w:pStyle w:val="BodyText"/>
      </w:pPr>
      <w:r>
        <w:rPr>
          <w:bCs/>
          <w:b/>
        </w:rPr>
        <w:t xml:space="preserve">Dear Hiring Committee</w:t>
      </w:r>
    </w:p>
    <w:p>
      <w:pPr>
        <w:pStyle w:val="BodyText"/>
      </w:pPr>
      <w:r>
        <w:t xml:space="preserve">I am writing to express my enthusiastic interest in the Psychiatrist position at your esteemed institution in Brazil Brasília. As a dedicated and experienced psychiatrist with a passion for improving mental health outcomes, I am eager to contribute my expertise to the vibrant and dynamic healthcare landscape of Brasília. With [X years] of experience in clinical psychiatry, a deep understanding of cultural nuances, and a commitment to patient-centered care, I am confident in my ability to make meaningful contributions to your team.</w:t>
      </w:r>
    </w:p>
    <w:bookmarkStart w:id="20" w:name="why-brazil-brasília"/>
    <w:p>
      <w:pPr>
        <w:pStyle w:val="Heading2"/>
      </w:pPr>
      <w:r>
        <w:t xml:space="preserve">Why Brazil Brasília?</w:t>
      </w:r>
    </w:p>
    <w:p>
      <w:pPr>
        <w:pStyle w:val="FirstParagraph"/>
      </w:pPr>
      <w:r>
        <w:t xml:space="preserve">Brazil Brasília, as the capital city of the Federal District, is a unique hub where cultural diversity, political significance, and modern healthcare infrastructure converge. The demand for skilled mental health professionals in this region is growing rapidly, driven by an increasing awareness of mental health issues and a need for culturally sensitive care. My decision to apply for this position reflects not only my professional aspirations but also my deep respect for the values and challenges faced by the people of Brazil Brasília. I am particularly drawn to your institution’s mission of providing equitable, high-quality psychiatric care, which aligns perfectly with my own philosophy of holistic treatment and community engagement.</w:t>
      </w:r>
    </w:p>
    <w:bookmarkEnd w:id="20"/>
    <w:bookmarkStart w:id="21" w:name="professional-background"/>
    <w:p>
      <w:pPr>
        <w:pStyle w:val="Heading2"/>
      </w:pPr>
      <w:r>
        <w:t xml:space="preserve">Professional Background</w:t>
      </w:r>
    </w:p>
    <w:p>
      <w:pPr>
        <w:pStyle w:val="FirstParagraph"/>
      </w:pPr>
      <w:r>
        <w:t xml:space="preserve">With over [X years] of experience as a Psychiatrist, I have developed a comprehensive skill set that includes diagnosis, treatment planning, psychotherapy, and medication management. My career has been marked by a commitment to evidence-based practices and a focus on building trust with patients from diverse backgrounds. In my previous role at [Previous Institution Name], I worked closely with individuals and families facing complex mental health challenges, including depression, anxiety disorders, trauma-related conditions, and schizophrenia. This experience honed my ability to create personalized treatment plans that address both the biological and psychosocial dimensions of mental illness.</w:t>
      </w:r>
    </w:p>
    <w:p>
      <w:pPr>
        <w:pStyle w:val="BodyText"/>
      </w:pPr>
      <w:r>
        <w:t xml:space="preserve">What sets me apart is my adaptability to different healthcare systems. I have worked in both public and private settings across Brazil, gaining insight into the unique challenges and opportunities within each. In Brasília, where mental health services are evolving to meet the needs of a growing population, I believe my expertise in navigating bureaucratic and clinical environments will be invaluable. My fluency in Portuguese further enables me to connect with patients on a deeper level, ensuring that language barriers do not hinder their access to care.</w:t>
      </w:r>
    </w:p>
    <w:bookmarkEnd w:id="21"/>
    <w:bookmarkStart w:id="22" w:name="X4ddf9ea2723922a3ee132557ca9362aa302349a"/>
    <w:p>
      <w:pPr>
        <w:pStyle w:val="Heading2"/>
      </w:pPr>
      <w:r>
        <w:t xml:space="preserve">Cultural Competence and Community Engagement</w:t>
      </w:r>
    </w:p>
    <w:p>
      <w:pPr>
        <w:pStyle w:val="FirstParagraph"/>
      </w:pPr>
      <w:r>
        <w:t xml:space="preserve">As a Psychiatrist in Brazil Brasília, I understand the importance of cultural competence in delivering effective care. The region is home to a rich tapestry of ethnicities, languages, and traditions, and I have consistently prioritized culturally informed approaches in my practice. For example, during my time at [Previous Institution], I collaborated with community leaders to design mental health workshops tailored to the needs of local populations. These initiatives not only raised awareness but also fostered a sense of empowerment among participants.</w:t>
      </w:r>
    </w:p>
    <w:p>
      <w:pPr>
        <w:pStyle w:val="BodyText"/>
      </w:pPr>
      <w:r>
        <w:t xml:space="preserve">In Brazil, mental health stigma remains a significant barrier to treatment, and I am passionate about addressing this through education and advocacy. My work in Brasília would extend beyond the clinical setting—partnering with schools, NGOs, and government agencies to promote mental wellness. I believe that psychiatrists have a vital role in shaping public policy and fostering dialogue around mental health. This aligns with your institution’s commitment to being a leader in innovative care models.</w:t>
      </w:r>
    </w:p>
    <w:bookmarkEnd w:id="22"/>
    <w:bookmarkStart w:id="23" w:name="why-i-am-the-right-candidate"/>
    <w:p>
      <w:pPr>
        <w:pStyle w:val="Heading2"/>
      </w:pPr>
      <w:r>
        <w:t xml:space="preserve">Why I Am the Right Candidate</w:t>
      </w:r>
    </w:p>
    <w:p>
      <w:pPr>
        <w:pStyle w:val="FirstParagraph"/>
      </w:pPr>
      <w:r>
        <w:t xml:space="preserve">My clinical expertise is complemented by a strong foundation in research and education. I hold a [Degree] in Psychiatry from [University Name] and have published peer-reviewed articles on topics such as [specific topic, e.g., "the impact of social determinants on mental health outcomes in urban populations"]. Additionally, I have trained numerous medical students and residents, emphasizing the importance of empathy, ethical practice, and lifelong learning.</w:t>
      </w:r>
    </w:p>
    <w:p>
      <w:pPr>
        <w:pStyle w:val="BodyText"/>
      </w:pPr>
      <w:r>
        <w:t xml:space="preserve">What truly drives me is the opportunity to make a tangible difference in people’s lives. In my career as a Psychiatrist, I have witnessed the transformative power of compassionate care. Whether it’s helping a patient regain their confidence after a traumatic event or supporting families through difficult times, each interaction reaffirms my dedication to this field. I am particularly excited about the possibility of working in Brasília, where I can contribute to a city that is at the forefront of Brazil’s mental health advancements.</w:t>
      </w:r>
    </w:p>
    <w:bookmarkEnd w:id="23"/>
    <w:bookmarkStart w:id="24" w:name="conclusion"/>
    <w:p>
      <w:pPr>
        <w:pStyle w:val="Heading2"/>
      </w:pPr>
      <w:r>
        <w:t xml:space="preserve">Conclusion</w:t>
      </w:r>
    </w:p>
    <w:p>
      <w:pPr>
        <w:pStyle w:val="FirstParagraph"/>
      </w:pPr>
      <w:r>
        <w:t xml:space="preserve">In conclusion, I am eager to bring my clinical expertise, cultural sensitivity, and passion for mental health advocacy to your team in Brazil Brasília. I am confident that my background and values align with the mission of your institution, and I would be honored to contribute to the well-being of patients in this remarkable region. Thank you for considering my application. I look forward to the opportunity to discuss how my skills and experiences can benefit your organizatio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Brazil Brasília</dc:title>
  <dc:creator/>
  <dc:language>en</dc:language>
  <cp:keywords/>
  <dcterms:created xsi:type="dcterms:W3CDTF">2026-07-24T03:55:42Z</dcterms:created>
  <dcterms:modified xsi:type="dcterms:W3CDTF">2026-07-24T03:55:42Z</dcterms:modified>
</cp:coreProperties>
</file>

<file path=docProps/custom.xml><?xml version="1.0" encoding="utf-8"?>
<Properties xmlns="http://schemas.openxmlformats.org/officeDocument/2006/custom-properties" xmlns:vt="http://schemas.openxmlformats.org/officeDocument/2006/docPropsVTypes"/>
</file>